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4EE1C6" w14:textId="77777777" w:rsidR="00B51588" w:rsidRDefault="00B51588"/>
    <w:p w14:paraId="023E00F0" w14:textId="46383F8C" w:rsidR="00090016" w:rsidRDefault="00B51588">
      <w:r>
        <w:rPr>
          <w:rFonts w:ascii="Times New Roman" w:hAnsi="Times New Roman" w:cs="Times New Roman"/>
          <w:noProof/>
          <w:sz w:val="24"/>
          <w:szCs w:val="24"/>
          <w:lang w:val="sv-S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2FEF28F" wp14:editId="79AC334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68695" cy="6577965"/>
                <wp:effectExtent l="0" t="0" r="8255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68695" cy="6577965"/>
                          <a:chOff x="0" y="0"/>
                          <a:chExt cx="6068695" cy="6577965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016885" cy="1751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3086100" y="0"/>
                            <a:ext cx="2982595" cy="1751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86100" y="1889760"/>
                            <a:ext cx="2982595" cy="14909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874520"/>
                            <a:ext cx="3011805" cy="1505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710940"/>
                            <a:ext cx="2150110" cy="28670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25040" y="3741420"/>
                            <a:ext cx="1734185" cy="10299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08120" y="3741420"/>
                            <a:ext cx="2059940" cy="10299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25040" y="4838700"/>
                            <a:ext cx="3837305" cy="1699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7FD9BAB" id="Group 5" o:spid="_x0000_s1026" style="position:absolute;margin-left:0;margin-top:0;width:477.85pt;height:517.95pt;z-index:251659264" coordsize="60686,657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30168;height:17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">
                  <v:imagedata r:id="rId12" o:title=""/>
                </v:shape>
                <v:shape id="Picture 13" o:spid="_x0000_s1028" type="#_x0000_t75" style="position:absolute;left:30861;width:29825;height:17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">
                  <v:imagedata r:id="rId13" o:title=""/>
                </v:shape>
                <v:shape id="Picture 1" o:spid="_x0000_s1029" type="#_x0000_t75" style="position:absolute;left:30861;top:18897;width:29825;height:14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">
                  <v:imagedata r:id="rId14" o:title=""/>
                </v:shape>
                <v:shape id="Picture 8" o:spid="_x0000_s1030" type="#_x0000_t75" style="position:absolute;top:18745;width:30118;height:15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">
                  <v:imagedata r:id="rId15" o:title=""/>
                </v:shape>
                <v:shape id="Picture 6" o:spid="_x0000_s1031" type="#_x0000_t75" style="position:absolute;top:37109;width:21501;height:28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">
                  <v:imagedata r:id="rId16" o:title=""/>
                </v:shape>
                <v:shape id="Picture 3" o:spid="_x0000_s1032" type="#_x0000_t75" style="position:absolute;left:22250;top:37414;width:17342;height:10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">
                  <v:imagedata r:id="rId17" o:title=""/>
                </v:shape>
                <v:shape id="Picture 2" o:spid="_x0000_s1033" type="#_x0000_t75" style="position:absolute;left:40081;top:37414;width:20599;height:10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">
                  <v:imagedata r:id="rId18" o:title=""/>
                </v:shape>
                <v:shape id="Picture 4" o:spid="_x0000_s1034" type="#_x0000_t75" style="position:absolute;left:22250;top:48387;width:38373;height:169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">
                  <v:imagedata r:id="rId19" o:title=""/>
                </v:shape>
              </v:group>
            </w:pict>
          </mc:Fallback>
        </mc:AlternateContent>
      </w:r>
    </w:p>
    <w:p w14:paraId="76EAC24C" w14:textId="272CDD70" w:rsidR="00B51588" w:rsidRPr="00B51588" w:rsidRDefault="00B51588" w:rsidP="00B51588"/>
    <w:p w14:paraId="7F37E707" w14:textId="1EA6F37A" w:rsidR="00B51588" w:rsidRPr="00B51588" w:rsidRDefault="00B51588" w:rsidP="00B51588"/>
    <w:p w14:paraId="05D75395" w14:textId="30AE40D0" w:rsidR="00B51588" w:rsidRPr="00B51588" w:rsidRDefault="00B51588" w:rsidP="00B51588"/>
    <w:p w14:paraId="27F9428E" w14:textId="207B1702" w:rsidR="00B51588" w:rsidRPr="00B51588" w:rsidRDefault="00B51588" w:rsidP="00B51588"/>
    <w:p w14:paraId="2D2E5DE7" w14:textId="66D526E8" w:rsidR="00B51588" w:rsidRPr="00B51588" w:rsidRDefault="00B51588" w:rsidP="00B51588"/>
    <w:p w14:paraId="1A4270C5" w14:textId="01ECEAEB" w:rsidR="00B51588" w:rsidRPr="00B51588" w:rsidRDefault="00B51588" w:rsidP="00B51588"/>
    <w:p w14:paraId="78FCF96E" w14:textId="1BF9FCC8" w:rsidR="00B51588" w:rsidRPr="00B51588" w:rsidRDefault="00B51588" w:rsidP="00B51588"/>
    <w:p w14:paraId="60634CF6" w14:textId="5C8C5E12" w:rsidR="00B51588" w:rsidRPr="00B51588" w:rsidRDefault="00B51588" w:rsidP="00B51588"/>
    <w:p w14:paraId="1001B72D" w14:textId="2CDCFCA2" w:rsidR="00B51588" w:rsidRPr="00B51588" w:rsidRDefault="00B51588" w:rsidP="00B51588"/>
    <w:p w14:paraId="34D4B10A" w14:textId="5E988C78" w:rsidR="00B51588" w:rsidRPr="00B51588" w:rsidRDefault="00B51588" w:rsidP="00B51588"/>
    <w:p w14:paraId="1D51CE82" w14:textId="666C0ED1" w:rsidR="00B51588" w:rsidRPr="00B51588" w:rsidRDefault="00B51588" w:rsidP="00B51588"/>
    <w:p w14:paraId="5A814D9A" w14:textId="2D8AF971" w:rsidR="00B51588" w:rsidRPr="00B51588" w:rsidRDefault="00B51588" w:rsidP="00B51588"/>
    <w:p w14:paraId="47903E7D" w14:textId="03BA2478" w:rsidR="00B51588" w:rsidRPr="00B51588" w:rsidRDefault="00B51588" w:rsidP="00B51588"/>
    <w:p w14:paraId="1715C805" w14:textId="39A712AD" w:rsidR="00B51588" w:rsidRPr="00B51588" w:rsidRDefault="00B51588" w:rsidP="00B51588"/>
    <w:p w14:paraId="59844CCA" w14:textId="4382C856" w:rsidR="00B51588" w:rsidRPr="00B51588" w:rsidRDefault="00B51588" w:rsidP="00B51588"/>
    <w:p w14:paraId="0B4C54C0" w14:textId="0A5C047F" w:rsidR="00B51588" w:rsidRPr="00B51588" w:rsidRDefault="00B51588" w:rsidP="00B51588"/>
    <w:p w14:paraId="07253F34" w14:textId="3AF650CF" w:rsidR="00B51588" w:rsidRPr="00B51588" w:rsidRDefault="00B51588" w:rsidP="00B51588"/>
    <w:p w14:paraId="1686E167" w14:textId="4F81FBD7" w:rsidR="00B51588" w:rsidRPr="00B51588" w:rsidRDefault="00B51588" w:rsidP="00B51588"/>
    <w:p w14:paraId="48A755A0" w14:textId="568CB1E4" w:rsidR="00B51588" w:rsidRPr="00B51588" w:rsidRDefault="00B51588" w:rsidP="00B51588"/>
    <w:p w14:paraId="6E915EB4" w14:textId="59EB084A" w:rsidR="00B51588" w:rsidRPr="00B51588" w:rsidRDefault="00B51588" w:rsidP="00B51588"/>
    <w:p w14:paraId="28A9E41D" w14:textId="18A0EF39" w:rsidR="00B51588" w:rsidRPr="00B51588" w:rsidRDefault="00B51588" w:rsidP="00B51588"/>
    <w:p w14:paraId="71062A82" w14:textId="14999E09" w:rsidR="00B51588" w:rsidRPr="00B51588" w:rsidRDefault="00B51588" w:rsidP="00B51588"/>
    <w:p w14:paraId="64508CD2" w14:textId="01372E0F" w:rsidR="00B51588" w:rsidRPr="00B51588" w:rsidRDefault="00B51588" w:rsidP="00B51588"/>
    <w:p w14:paraId="3CEE99CA" w14:textId="288EB7E5" w:rsidR="00B51588" w:rsidRDefault="00B51588" w:rsidP="00B51588"/>
    <w:p w14:paraId="605D8856" w14:textId="77777777" w:rsidR="00B51588" w:rsidRPr="000F64D5" w:rsidRDefault="00B51588" w:rsidP="00B51588">
      <w:pPr>
        <w:ind w:left="1843" w:hanging="1123"/>
        <w:jc w:val="both"/>
        <w:rPr>
          <w:rFonts w:ascii="Times New Roman" w:hAnsi="Times New Roman" w:cs="Times New Roman"/>
          <w:sz w:val="24"/>
          <w:szCs w:val="24"/>
        </w:rPr>
      </w:pPr>
      <w:r w:rsidRPr="000F64D5">
        <w:rPr>
          <w:rFonts w:ascii="Times New Roman" w:hAnsi="Times New Roman" w:cs="Times New Roman"/>
          <w:sz w:val="24"/>
          <w:szCs w:val="24"/>
        </w:rPr>
        <w:t xml:space="preserve">Gambar 1.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Dokumentas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PPDM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Aoma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Wolas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Konawe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selata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seque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dokumentas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gogo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beras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merah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seque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ika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lele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Dok.PPDM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2020).</w:t>
      </w:r>
    </w:p>
    <w:p w14:paraId="0631A583" w14:textId="7085A2C7" w:rsidR="00B51588" w:rsidRDefault="00B51588" w:rsidP="00B51588">
      <w:pPr>
        <w:tabs>
          <w:tab w:val="left" w:pos="5916"/>
        </w:tabs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5D94980" wp14:editId="4BE5746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20740" cy="7274657"/>
                <wp:effectExtent l="0" t="0" r="3810" b="254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0740" cy="7274657"/>
                          <a:chOff x="0" y="0"/>
                          <a:chExt cx="5920740" cy="7274657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5169"/>
                            <a:ext cx="3001010" cy="15005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76953" y="0"/>
                            <a:ext cx="2705735" cy="153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00200"/>
                            <a:ext cx="2965450" cy="1817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76953" y="1600200"/>
                            <a:ext cx="2705735" cy="1776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92" y="3522784"/>
                            <a:ext cx="2906395" cy="1763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615" y="5363307"/>
                            <a:ext cx="2906395" cy="1911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24200" y="5363307"/>
                            <a:ext cx="2796540" cy="191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24200" y="3522784"/>
                            <a:ext cx="2758440" cy="173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7CD0F00" id="Group 9" o:spid="_x0000_s1026" style="position:absolute;margin-left:0;margin-top:0;width:466.2pt;height:572.8pt;z-index:251661312" coordsize="59207,7274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">
                <v:shape id="Picture 10" o:spid="_x0000_s1027" type="#_x0000_t75" style="position:absolute;top:351;width:30010;height:150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">
                  <v:imagedata r:id="rId28" o:title=""/>
                </v:shape>
                <v:shape id="Picture 11" o:spid="_x0000_s1028" type="#_x0000_t75" style="position:absolute;left:31769;width:27057;height:15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">
                  <v:imagedata r:id="rId29" o:title=""/>
                </v:shape>
                <v:shape id="Picture 14" o:spid="_x0000_s1029" type="#_x0000_t75" style="position:absolute;top:16002;width:29654;height:181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">
                  <v:imagedata r:id="rId30" o:title=""/>
                </v:shape>
                <v:shape id="Picture 16" o:spid="_x0000_s1030" type="#_x0000_t75" style="position:absolute;left:31769;top:16002;width:27057;height:177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">
                  <v:imagedata r:id="rId31" o:title=""/>
                </v:shape>
                <v:shape id="Picture 17" o:spid="_x0000_s1031" type="#_x0000_t75" style="position:absolute;left:468;top:35227;width:29064;height:176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">
                  <v:imagedata r:id="rId32" o:title=""/>
                </v:shape>
                <v:shape id="Picture 18" o:spid="_x0000_s1032" type="#_x0000_t75" style="position:absolute;left:586;top:53633;width:29064;height:19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">
                  <v:imagedata r:id="rId33" o:title=""/>
                </v:shape>
                <v:shape id="Picture 19" o:spid="_x0000_s1033" type="#_x0000_t75" style="position:absolute;left:31242;top:53633;width:27965;height:19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">
                  <v:imagedata r:id="rId34" o:title=""/>
                </v:shape>
                <v:shape id="Picture 20" o:spid="_x0000_s1034" type="#_x0000_t75" style="position:absolute;left:31242;top:35227;width:27584;height:173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">
                  <v:imagedata r:id="rId35" o:title=""/>
                </v:shape>
              </v:group>
            </w:pict>
          </mc:Fallback>
        </mc:AlternateContent>
      </w:r>
    </w:p>
    <w:p w14:paraId="51C28DD9" w14:textId="5AAAC5DE" w:rsidR="00B51588" w:rsidRPr="00B51588" w:rsidRDefault="00B51588" w:rsidP="00B51588"/>
    <w:p w14:paraId="6475B495" w14:textId="129D974A" w:rsidR="00B51588" w:rsidRPr="00B51588" w:rsidRDefault="00B51588" w:rsidP="00B51588"/>
    <w:p w14:paraId="42C1BF95" w14:textId="1DDF9ED5" w:rsidR="00B51588" w:rsidRPr="00B51588" w:rsidRDefault="00B51588" w:rsidP="00B51588"/>
    <w:p w14:paraId="26DD13D8" w14:textId="0A4EFD5E" w:rsidR="00B51588" w:rsidRPr="00B51588" w:rsidRDefault="00B51588" w:rsidP="00B51588"/>
    <w:p w14:paraId="135AC5F5" w14:textId="1C69146F" w:rsidR="00B51588" w:rsidRPr="00B51588" w:rsidRDefault="00B51588" w:rsidP="00B51588"/>
    <w:p w14:paraId="0641A44B" w14:textId="1F488D0B" w:rsidR="00B51588" w:rsidRPr="00B51588" w:rsidRDefault="00B51588" w:rsidP="00B51588"/>
    <w:p w14:paraId="3D579086" w14:textId="635040FD" w:rsidR="00B51588" w:rsidRPr="00B51588" w:rsidRDefault="00B51588" w:rsidP="00B51588"/>
    <w:p w14:paraId="18DA21B9" w14:textId="034C7AB2" w:rsidR="00B51588" w:rsidRPr="00B51588" w:rsidRDefault="00B51588" w:rsidP="00B51588"/>
    <w:p w14:paraId="280BB2E4" w14:textId="63DA9F75" w:rsidR="00B51588" w:rsidRPr="00B51588" w:rsidRDefault="00B51588" w:rsidP="00B51588"/>
    <w:p w14:paraId="5524390C" w14:textId="69AD70A0" w:rsidR="00B51588" w:rsidRPr="00B51588" w:rsidRDefault="00B51588" w:rsidP="00B51588"/>
    <w:p w14:paraId="3DC6A036" w14:textId="07FD1BA6" w:rsidR="00B51588" w:rsidRPr="00B51588" w:rsidRDefault="00B51588" w:rsidP="00B51588"/>
    <w:p w14:paraId="141A7597" w14:textId="561DE3DE" w:rsidR="00B51588" w:rsidRPr="00B51588" w:rsidRDefault="00B51588" w:rsidP="00B51588"/>
    <w:p w14:paraId="53BB9676" w14:textId="5E880C66" w:rsidR="00B51588" w:rsidRPr="00B51588" w:rsidRDefault="00B51588" w:rsidP="00B51588"/>
    <w:p w14:paraId="24509599" w14:textId="4287E1AD" w:rsidR="00B51588" w:rsidRPr="00B51588" w:rsidRDefault="00B51588" w:rsidP="00B51588"/>
    <w:p w14:paraId="71E9948B" w14:textId="28F48B83" w:rsidR="00B51588" w:rsidRPr="00B51588" w:rsidRDefault="00B51588" w:rsidP="00B51588"/>
    <w:p w14:paraId="4898F389" w14:textId="2EC3AB88" w:rsidR="00B51588" w:rsidRPr="00B51588" w:rsidRDefault="00B51588" w:rsidP="00B51588"/>
    <w:p w14:paraId="2398554D" w14:textId="260D3D19" w:rsidR="00B51588" w:rsidRPr="00B51588" w:rsidRDefault="00B51588" w:rsidP="00B51588"/>
    <w:p w14:paraId="64ED9E8E" w14:textId="0AE88974" w:rsidR="00B51588" w:rsidRPr="00B51588" w:rsidRDefault="00B51588" w:rsidP="00B51588"/>
    <w:p w14:paraId="15EDCEC8" w14:textId="5F228581" w:rsidR="00B51588" w:rsidRPr="00B51588" w:rsidRDefault="00B51588" w:rsidP="00B51588"/>
    <w:p w14:paraId="4A687E34" w14:textId="25BE70A7" w:rsidR="00B51588" w:rsidRPr="00B51588" w:rsidRDefault="00B51588" w:rsidP="00B51588"/>
    <w:p w14:paraId="15F46F64" w14:textId="5D62160F" w:rsidR="00B51588" w:rsidRPr="00B51588" w:rsidRDefault="00B51588" w:rsidP="00B51588"/>
    <w:p w14:paraId="16F52946" w14:textId="563D2484" w:rsidR="00B51588" w:rsidRPr="00B51588" w:rsidRDefault="00B51588" w:rsidP="00B51588"/>
    <w:p w14:paraId="02AEBDBD" w14:textId="04B1B0B7" w:rsidR="00B51588" w:rsidRPr="00B51588" w:rsidRDefault="00B51588" w:rsidP="00B51588"/>
    <w:p w14:paraId="2FD500AD" w14:textId="1987AD0E" w:rsidR="00B51588" w:rsidRPr="00B51588" w:rsidRDefault="00B51588" w:rsidP="00B51588"/>
    <w:p w14:paraId="0506AFDE" w14:textId="6C959533" w:rsidR="00B51588" w:rsidRPr="00B51588" w:rsidRDefault="00B51588" w:rsidP="00B51588"/>
    <w:p w14:paraId="5BD40B67" w14:textId="77777777" w:rsidR="00B51588" w:rsidRDefault="00B51588" w:rsidP="00B51588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964E3A">
        <w:rPr>
          <w:rFonts w:ascii="Times New Roman" w:hAnsi="Times New Roman" w:cs="Times New Roman"/>
          <w:sz w:val="24"/>
          <w:szCs w:val="24"/>
        </w:rPr>
        <w:t xml:space="preserve">Gambar 2. </w:t>
      </w:r>
      <w:proofErr w:type="spellStart"/>
      <w:r>
        <w:rPr>
          <w:rFonts w:ascii="Times New Roman" w:hAnsi="Times New Roman" w:cs="Times New Roman"/>
          <w:sz w:val="24"/>
          <w:szCs w:val="24"/>
        </w:rPr>
        <w:t>Dokumen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lo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DM </w:t>
      </w:r>
      <w:proofErr w:type="spellStart"/>
      <w:r>
        <w:rPr>
          <w:rFonts w:ascii="Times New Roman" w:hAnsi="Times New Roman" w:cs="Times New Roman"/>
          <w:sz w:val="24"/>
          <w:szCs w:val="24"/>
        </w:rPr>
        <w:t>Wo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lay out </w:t>
      </w:r>
      <w:proofErr w:type="spellStart"/>
      <w:r>
        <w:rPr>
          <w:rFonts w:ascii="Times New Roman" w:hAnsi="Times New Roman" w:cs="Times New Roman"/>
          <w:sz w:val="24"/>
          <w:szCs w:val="24"/>
        </w:rPr>
        <w:t>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ks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r. Ir. </w:t>
      </w:r>
      <w:proofErr w:type="spellStart"/>
      <w:r>
        <w:rPr>
          <w:rFonts w:ascii="Times New Roman" w:hAnsi="Times New Roman" w:cs="Times New Roman"/>
          <w:sz w:val="24"/>
          <w:szCs w:val="24"/>
        </w:rPr>
        <w:t>H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Rahay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,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Rahmawa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id, Prof. Dr. M </w:t>
      </w:r>
      <w:proofErr w:type="spellStart"/>
      <w:r>
        <w:rPr>
          <w:rFonts w:ascii="Times New Roman" w:hAnsi="Times New Roman" w:cs="Times New Roman"/>
          <w:sz w:val="24"/>
          <w:szCs w:val="24"/>
        </w:rPr>
        <w:t>Tufai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Prof. Dr. Muhammad Taufik,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ngkong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aw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an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c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ag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o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caba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189BAE7" w14:textId="77777777" w:rsidR="00B51588" w:rsidRPr="00B51588" w:rsidRDefault="00B51588" w:rsidP="00B51588"/>
    <w:sectPr w:rsidR="00B51588" w:rsidRPr="00B5158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NLY0NrMwNTczNTBV0lEKTi0uzszPAykwrAUA4nWVWSwAAAA="/>
  </w:docVars>
  <w:rsids>
    <w:rsidRoot w:val="00B51588"/>
    <w:rsid w:val="00090016"/>
    <w:rsid w:val="00B51588"/>
    <w:rsid w:val="00E64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DCD1E"/>
  <w15:chartTrackingRefBased/>
  <w15:docId w15:val="{F0553E5B-372F-4ACD-87E1-66C2BB74C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png"/><Relationship Id="rId21" Type="http://schemas.openxmlformats.org/officeDocument/2006/relationships/image" Target="media/image18.jpeg"/><Relationship Id="rId34" Type="http://schemas.openxmlformats.org/officeDocument/2006/relationships/image" Target="media/image31.pn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29" Type="http://schemas.openxmlformats.org/officeDocument/2006/relationships/image" Target="media/image26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theme" Target="theme/theme1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fontTable" Target="fontTable.xml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image" Target="media/image28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eg"/><Relationship Id="rId8" Type="http://schemas.openxmlformats.org/officeDocument/2006/relationships/image" Target="media/image5.jpe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Taufik</dc:creator>
  <cp:keywords/>
  <dc:description/>
  <cp:lastModifiedBy>Muhammad Taufik</cp:lastModifiedBy>
  <cp:revision>1</cp:revision>
  <dcterms:created xsi:type="dcterms:W3CDTF">2020-05-30T12:05:00Z</dcterms:created>
  <dcterms:modified xsi:type="dcterms:W3CDTF">2020-05-30T12:07:00Z</dcterms:modified>
</cp:coreProperties>
</file>